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11415002" w:rsidR="002A48D5" w:rsidRDefault="00A342FD" w:rsidP="002A48D5">
      <w:pPr>
        <w:pStyle w:val="ListParagraph"/>
        <w:numPr>
          <w:ilvl w:val="0"/>
          <w:numId w:val="16"/>
        </w:numPr>
      </w:pPr>
      <w:r>
        <w:t>Decoupl</w:t>
      </w:r>
      <w:r w:rsidR="00A01BC8">
        <w:t>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>
        <w:t xml:space="preserve"> WordPress API to standalone RESTful API</w:t>
      </w:r>
    </w:p>
    <w:p w14:paraId="6A6B18C2" w14:textId="25127B37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s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65F06175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6D5F7627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90E94">
        <w:rPr>
          <w:b/>
          <w:bCs/>
        </w:rPr>
        <w:t xml:space="preserve"> </w:t>
      </w:r>
      <w:r w:rsidR="0012157C" w:rsidRPr="00DD4B84">
        <w:rPr>
          <w:noProof/>
        </w:rPr>
        <mc:AlternateContent>
          <mc:Choice Requires="wps">
            <w:drawing>
              <wp:inline distT="0" distB="0" distL="0" distR="0" wp14:anchorId="15C4773A" wp14:editId="2D1EAE02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7CE1CCC" w14:textId="77777777" w:rsidR="0012157C" w:rsidRPr="00AA21C4" w:rsidRDefault="0012157C" w:rsidP="0012157C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4773A" id="Rectangle: Rounded Corners 36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7CE1CCC" w14:textId="77777777" w:rsidR="0012157C" w:rsidRPr="00AA21C4" w:rsidRDefault="0012157C" w:rsidP="0012157C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575B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tf1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vZP5mC6&#10;Wth69+CJt93EB8dvWjTwloX4wDw4BlywtuI9PlJZdMn2EiWN9d//dJ/sMXnQoq1YGfsWqy8GE3n6&#10;sSyx7GI+DMfjEhn8a83itcas9JUF3zBAeFsWk31Ue1F6q1+w22YpJ1TMcGTuKNwfrmLXZWxHLmaz&#10;bIat4li8NU+Op+AJ6kTc5+0L866fxIgRvrP75cImebxAy36+OtvkaexsFa1sY1IeUe0P2EjZp9+e&#10;aeW9Pmer446f/g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CAbX9d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MjWdlH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dkOYT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7777777" w:rsidR="00F35E83" w:rsidRPr="00DD4B84" w:rsidRDefault="00F35E83" w:rsidP="00F35E83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62B8CF5" wp14:editId="4FCB4F9F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EF951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2B8CF5" id="Rectangle: Rounded Corners 22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zLk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fn&#10;ZYnLLubDcDIpMYN/rVm91piNvrbItwGuR8eymOyj6kXprX7B3TZPOVEFhmHmlsLd4Tq2XcbtyMR8&#10;ns1wqziId+bJsRQ8QZ2I+7x/Ae+6SYw4wve2Xy4wzeOFtOzmq7VNnsbON9HKJiblCdXugBsp+3Tb&#10;M6281+dsddrxsx8A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Dq/MuT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EF951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5BA5E94" wp14:editId="19CB291D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37BE5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BA5E94" id="Rectangle: Rounded Corners 3" o:spid="_x0000_s1042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ua32A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D4cJnrT&#10;1cryw9ITb9uJD47dNljAOwhxCR57DHnBtRUf8COVxSrZTqKktv77n+6TPU4earGsuDL6EqsvBidy&#10;/LEscdnFfBhOJiVG8K81q9cas9HXFvttgOvRsSwm+6h6UXqrX3C3zVNMVIFhGLlt4e5wHdsq43Zk&#10;Yj7PZrhVHMQ78+RYcp6oTo37vH8B77pJjDjC97ZfLjDN44W8dfPV2iaksfNNtLKJSXlitTvgRsqY&#10;bnumlff6nK1OO372Aw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C2+5rf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2537BE5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58C74D77" w:rsidR="00C34B22" w:rsidRPr="00DD4B84" w:rsidRDefault="00C34B22" w:rsidP="00C34B22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CBBD39" wp14:editId="0727077B">
                <wp:extent cx="407862" cy="257175"/>
                <wp:effectExtent l="0" t="0" r="20320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A9B3A24" w14:textId="7E2942A7" w:rsidR="00C34B22" w:rsidRPr="009E32E6" w:rsidRDefault="00A479E6" w:rsidP="00C34B2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CBBD39" id="Rectangle: Rounded Corners 15" o:spid="_x0000_s1043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PJ/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2TTdPV&#10;yvLD0hNv24kPjt02WMA7CHEJHnsMecG1FR/wI5XFKtlOoqS2/vuf7pM9Th5qsay4MvoSqy8GJ3J8&#10;Xpa47GI+DCeTEiP415rVa43Z6GuL/TbA9ehYFpN9VL0ovdUvuNvmKSaqwDCM3LZwd7iObZVxOzIx&#10;n2cz3CoO4p15ciw5T1Snxn3ev4B33SRGHOF72y8XmObxwrbs5qu1TUhj55toZROT8sRqd8CNlDHd&#10;9kwr7/U5W512/OwHAA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Ba3PJ/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A9B3A24" w14:textId="7E2942A7" w:rsidR="00C34B22" w:rsidRPr="009E32E6" w:rsidRDefault="00A479E6" w:rsidP="00C34B2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5410FA4" wp14:editId="7C01B69B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057D4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410FA4" id="Rectangle: Rounded Corners 26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Rdu1gIAACs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LiYYI3XS0t&#10;3z944m038cGxmxYbeAshPoBHjiEuuLbiPX6kstgl20uUNNZ//9N9ssfJQy22FVfG0GL1xeBEnn4s&#10;S1x2MR/G02mJGfxrzfK1xqz1lUW+4QDh27KY7KMaROmtfsHdNk85UQWGYeaOwv3hKnZdxu3IxHye&#10;zXCrOIi35smxFDxBnYj7vHsB7/pJjDjCd3ZYLlDl8ULc+vnqbJOnsfN1tLKNSXlEtT/gRso+/fZM&#10;K+/1OVsdd/zsB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GUXb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9057D4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6756D37D" wp14:editId="08FC45B2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BFAD87C" w14:textId="77777777" w:rsidR="00130764" w:rsidRPr="009E32E6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56D37D" id="Rectangle: Rounded Corners 23" o:spid="_x0000_s1045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0+f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2Ifn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q1NPn9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0BFAD87C" w14:textId="77777777" w:rsidR="00130764" w:rsidRPr="009E32E6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10A64A0" wp14:editId="16C3395A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14FC27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0A64A0" id="Rectangle: Rounded Corners 25" o:spid="_x0000_s1046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" filled="f" strokecolor="#006edb">
                <v:textbox inset="5.04pt,.8mm,5.04pt,.8mm">
                  <w:txbxContent>
                    <w:p w14:paraId="314FC27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7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BB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Sf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BPMwBB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8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kxx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uH/OE73p&#10;amn5/sETb9uJD47dNFjAWwjxATz2GPKCayve40cqi1WynURJbf33P90ne5w81GJZcWX0JVZfDE7k&#10;+LQscdnFfBhOJiVG8K81y9cas9ZXFvttgOvRsSwm+6h6UXqrX3C3zVNMVIFhGLlt4e5wFdsq43Zk&#10;Yj7PZrhVHMRb8+RYcp6oTo37vHsB77pJjDjCd7ZfLjDN44W8dfPV2iaksfN1tLKJSXlktTvgRsqY&#10;bnumlff6nK2OO372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OFaTHH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9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X0x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IA/zQKer&#10;leWHpSfethMfHLttsIF3EOISPHIMccG1FR/wI5XFLtlOoqS2/vuf7pM9Th5qsa24MvoWqy8GJ3J8&#10;Xpa47GI+DCeTEjP415rVa43Z6GuLfBvgenQsi8k+ql6U3uoX3G3zlBNVYBhmbincHa5j22XcjkzM&#10;59kMt4qDeGeeHEvBE9SJuM/7F/Cum8SII3xv++UC0zxeSMtuvlrb5GnsfBOtbGJSnlDtDriRsk+3&#10;PdPKe33OVqcdP/sB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EUNfTH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6B7E447" w14:textId="2CEE0303" w:rsidR="00692B56" w:rsidRPr="00DD4B84" w:rsidRDefault="00240F48" w:rsidP="00692B56">
      <w:pPr>
        <w:spacing w:before="100" w:beforeAutospacing="1"/>
        <w:rPr>
          <w:b/>
          <w:bCs/>
        </w:rPr>
      </w:pPr>
      <w:r>
        <w:rPr>
          <w:b/>
          <w:bCs/>
        </w:rPr>
        <w:t>Machine Learning</w:t>
      </w:r>
    </w:p>
    <w:p w14:paraId="07BD72E7" w14:textId="34C382BC" w:rsidR="00692B56" w:rsidRPr="00DD4B84" w:rsidRDefault="00692B56" w:rsidP="00692B56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EDCC2E" wp14:editId="02BEC666">
                <wp:extent cx="688769" cy="257175"/>
                <wp:effectExtent l="0" t="0" r="1905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8D1C486" w14:textId="35B61699" w:rsidR="00692B56" w:rsidRPr="009E32E6" w:rsidRDefault="00240F48" w:rsidP="00692B5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0F48">
                              <w:rPr>
                                <w:sz w:val="20"/>
                                <w:szCs w:val="20"/>
                                <w:lang w:val="en-US"/>
                              </w:rPr>
                              <w:t>scikit-lea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EDCC2E" id="Rectangle: Rounded Corners 32" o:spid="_x0000_s1050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8hd2A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2TBzpd&#10;rSw/LD3xtp344NhtgwW8gxCX4LHHkBdcW/EBP1JZrJLtJEpq67//6T7Z4+ShFsuKK6MvsfpicCLH&#10;H8sSl13Mh+FkUmIE/1qzeq0xG31tsd8GuB4dy2Kyj6oXpbf6BXfbPMVEFRiGkdsW7g7Xsa0ybkcm&#10;5vNshlvFQbwzT44l54nq1LjP+xfwrpvEiCN8b/vlAtM8XtiW3Xy1tglp7HwTrWxiUp5Y7Q64kTKm&#10;255p5b0+Z6vTjp/9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PK/yF3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78D1C486" w14:textId="35B61699" w:rsidR="00692B56" w:rsidRPr="009E32E6" w:rsidRDefault="00240F48" w:rsidP="00692B5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40F48">
                        <w:rPr>
                          <w:sz w:val="20"/>
                          <w:szCs w:val="20"/>
                          <w:lang w:val="en-US"/>
                        </w:rPr>
                        <w:t>scikit-lear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2pt;height:12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4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1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7.8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8pt;height:1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8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7.8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157C"/>
    <w:rsid w:val="001221CE"/>
    <w:rsid w:val="00123F28"/>
    <w:rsid w:val="00130764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741"/>
    <w:rsid w:val="00193A0D"/>
    <w:rsid w:val="001B2F52"/>
    <w:rsid w:val="001B405A"/>
    <w:rsid w:val="001B742C"/>
    <w:rsid w:val="001C13E9"/>
    <w:rsid w:val="001C66A9"/>
    <w:rsid w:val="001D438C"/>
    <w:rsid w:val="001D4E2D"/>
    <w:rsid w:val="001E5715"/>
    <w:rsid w:val="001F2031"/>
    <w:rsid w:val="00200D36"/>
    <w:rsid w:val="00225431"/>
    <w:rsid w:val="00240F48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174DE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00FD5"/>
    <w:rsid w:val="00606480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0E94"/>
    <w:rsid w:val="00692B56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51E8C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4B22"/>
    <w:rsid w:val="00C35EB1"/>
    <w:rsid w:val="00C40223"/>
    <w:rsid w:val="00C40B4C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D748B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6DE8"/>
    <w:rsid w:val="00E72DAF"/>
    <w:rsid w:val="00E73245"/>
    <w:rsid w:val="00E77308"/>
    <w:rsid w:val="00E84CAB"/>
    <w:rsid w:val="00E912ED"/>
    <w:rsid w:val="00E9298D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35E83"/>
    <w:rsid w:val="00F42597"/>
    <w:rsid w:val="00F50778"/>
    <w:rsid w:val="00F52BC0"/>
    <w:rsid w:val="00F61AFA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48</cp:revision>
  <cp:lastPrinted>2023-01-15T04:13:00Z</cp:lastPrinted>
  <dcterms:created xsi:type="dcterms:W3CDTF">2022-02-28T00:59:00Z</dcterms:created>
  <dcterms:modified xsi:type="dcterms:W3CDTF">2023-02-05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